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ะนักเรียนที่น่ารักของครูที่อยู่ปลายทางทุกคนนะครับ 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 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 เรียนมาจนครบ 10 ชั่วโมงแล้วเก่งมากเลยนะครับ 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 จะมาเล่านิทาน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 นั่นชาวนาใช่ไหมลูก แล้วชาวนาอยู่กับใครงูนะ อันนี้เหมือนงูเหลือมเลยนะ แต่ความจริงเป็นงูเห่านี่จะต้องชูแผ่แม่เบี้ยนะครับ ถ้าพร้อมที่จะฟังแล้วตั้งใจลูกณ ท้องทุ่งแห่งใหญ่แห่งหนึ่ง มีหมู่บ้านมีหมู่บ้านแห่งหนึ่งนะครับ เกิดขึ้นและผู้คนในหมู่บ้านนี้ทำนาประกอบอาชีพทำนาด้วยสภาพภูมิประเทศนะครับ ก็มีชาวนาอยู่คนหนึ่งนะครับ เป็นคนโอบอ้อมอารีความโอบอ้อมอารีนะ หน้าตาน่ารักมากเลยคนนี้นะครับชาวนาคนนี้ ชาวนานี่ก็จะต้องเดินไปทำนาทุกวันใช่ไหมครับ ในระหว่างที่เดินไปทำนานี่ใช่ไหมครับ 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้เย็น อุณหภูมิ 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 นักเรียนลองทายสิชาวนาจะทำอย่างไร 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มอบอุ่นแก่มัน จนงูได้รับความอบอุ่นก็มีแรงขึ้นเมื่องูมีแรง ก็สามารถที่จะเลื้อยได้ใช่ไหมลูก แต่ก่อนที่ชาวนาจะปล่อยงูไป งูก็ได้ทำสิ่งที่ไม่ควรกระทำคืออะไร นักเรียนลองทาย งูเป็นสัตว์มีพิษ เมื่องูมีแรงที่หายจากอาการที่ขาดใจตาย 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 ชาวนาตาย งูรอด จากเดิมที่เป็น งูต้องตายชาวนาก็ไปทำนาตามปกติ แต่นี่กลับมาเป็นชาวนาต้องเสียชีวิตลงด้วยพิษของงู นักเรียนครับ นิทานเรื่องนี้ให้แง่คิด คุณธรรมอะไรกับเราครับ นักเรียนลองตอบครูสิครับ 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 ทำคุณบูชาโทษโปรดสัตว์ได้บาป เป็นสำนวนไทยคู่กัน 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 ไปดูคำถามที่ 1 กันนะครับ คำถามข้อที่ 1 นะครับ นักเรียนเมื่อชมนิทานเรื่องชาวนากับงูเห่าจบแล้วนะครับ ครูถามว่ามีตัวละครใดบ้าง นักเรียนคนสุดท้ายของห้อง เลขที่สุดท้ายของห้องเลขที่สุดท้ายของห้องนะครับ ลุกขึ้นยืนครับ 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 ตัวละครสำคัญของเรื่องนี้นะคะ มี 2 ตัวละครค่ะ คือ 1. ชาวนาค่ะ 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 คำถามข้อที่ 2 ครับ นิทานเรื่องชาวนากับงูเห่าเกิดขึ้นที่ใด ใครก็ได้ยกมือก่อนตอบคำถามครับ 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 เรื่องนี้เกิดที่ทุ่งนาค่ะ เพราะชาวนาต้องเพราะว่าชาวนาจะต้องคู่กับทุ่งนาค่ะ ใช่ไหมคะครูปรเมษฐ</w:t>
      </w:r>
    </w:p>
    <w:p>
      <w:pPr>
        <w:pStyle w:val="BodyText"/>
      </w:pPr>
      <w:r>
        <w:t xml:space="preserve">(คุณครูปรเมษฐ) ใช่ครับ 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 นิทานเรื่องชาวนากับงูเห่าเกิดขึ้นเวลาใด ข้อนี้ง่ายมากครูคณิตาตอบคำถามครับ เฉลยครับ ครูคณิตา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 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ปรเมษฐ) น่าจะหนาวนะครับ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 ฉะนั้นนี่ ช่วงเวลาที่อากาศหนาวเย็นค่ะ เราจะ… เขาเรียกว่าความคาดคะเนค่ะ น่าจะเกิดในช่วงเช้า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 มีไหมคะ ครูปรเมษฐ</w:t>
      </w:r>
    </w:p>
    <w:p>
      <w:pPr>
        <w:pStyle w:val="BodyText"/>
      </w:pPr>
      <w:r>
        <w:t xml:space="preserve">(คุณครูปรเมษฐ) ไม่น่าจะมีนะครับ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 นักเรียนที่ตอบคำถามได้ถูกต้องครับ 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 ปัญหาที่เกิดขึ้นในเรื่องชาวนากับงูเห่าคืออะไร ปัญหาที่เกิดขึ้นในเรื่องชาวนากับงูเห่าคืออะไรครับเด็ก ๆ ตอบคำถามครับ 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 นั่นก็คืองูเห่าค่ะ ได้กัดชาวนาจนเสียชีวิตนะค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 ไปตอบคำถามกันเลยดีกว่าครับ เรามาถึงคำถามข้อสุดท้ายกันแล้วนะครับ 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 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น่ะ อาจจะนำภัยมาสู่ตนเองได้ค่ะ ตรงกับสำนวนที่ว่าทำคุณบูชาโทษโปรดสัตว์ได้บาปนั่นเองค่ะ ครูปรเมษฐ</w:t>
      </w:r>
    </w:p>
    <w:p>
      <w:pPr>
        <w:pStyle w:val="BodyText"/>
      </w:pPr>
      <w:r>
        <w:t xml:space="preserve">(คุณครูปรเมษฐ) เราไปศึกษาเรื่องหลักการเขียนแผนภาพกันดีกว่าครับ นักเรียนครับ จุดประสงค์การเรียนรู้ในชั่วโมงนี้ครับ 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หลักการเขียนแผนภาพโครงเรื่องได้ค่ะ 2. คืออะไรคะ นักเรียน อ่านพร้อม ๆ กันเลยค่ะ นักเรียนเขียนแผนภาพโครงเรื่องได้ค่ะ ส่วนข้อ 3 ค่ะ ข้อ 3 คืออะไร คะ ข้อ 3 คือ บอกประโยชน์และเขียนแผนภาพ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 นี่ก็คือเรื่องที่นักเรียนจะต้องปฏิบัติในชั่วโมงนี้นั่นเองครับ ครูมีคำถามมาอีกแล้วครับ 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 เขียนวันที่ให้เรียบร้อยนะครับ คำถามข้อที่ 2 การเขียนแผนภาพโครงเรื่องจากเรื่องที่อ่าน 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 ครูให้เวลาในการคัดลอกคำถามนะครับ 2 นาที</w:t>
      </w:r>
    </w:p>
    <w:p>
      <w:pPr>
        <w:pStyle w:val="BodyText"/>
      </w:pPr>
      <w:r>
        <w:t xml:space="preserve">[เสียงดนตรี] 2 นาที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เดี๋ยวครูจะมีกิจกรรมให้นักเรียนทำนะครับ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เป็นแผนผังความคิดในสมุดของตนเองนะครับพร้อมกับตอบคำถามทั้ง 2 ข้อ ที่ครูได้ตั้งคำถาม</w:t>
      </w:r>
    </w:p>
    <w:p>
      <w:pPr>
        <w:pStyle w:val="BodyText"/>
      </w:pPr>
      <w:r>
        <w:t xml:space="preserve">(คุณครูคณิตา) ค่ะ ให้นักเรียนได้ศึกษาใบความรู้เป็นเวลา 10 นาทีค่ะ พร้อมแล้วหรือยังคะนักเรียน ใบควา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ด้ทำแบบนี้หรือเปล่า ไปดูข้อที่ 1 ครับ</w:t>
      </w:r>
    </w:p>
    <w:p>
      <w:pPr>
        <w:pStyle w:val="BodyText"/>
      </w:pPr>
      <w:r>
        <w:t xml:space="preserve">(คุณครูคณิตา) ข้อที่ 1 ค่ะ หลักการเขียนแผนภาพโครงเรื่องค่ะ หาตัวละครสำคัญให้ได้ก่อนค่ะ เราไปดูข้อ 2 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แบ่งเป็นข้อ ๆ ก็ได้ค่ะ ว่าเหตุการณ์ลำดับที่ 1, 2, 3 เป็นอย่างไร 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 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 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 เรื่องนี้มีชื่อว่า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 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มีจระเข้ตัวหนึ่งนอนกบดานอยู่ใกล้กับริมฝั่ง ลูกแกะจึงล้มเลิกความคิดที่จะกินน้ำ มันรีบหันหลังกลับทันที ตระเข้จึงร้องถามทันที อ่าว เจ้าแกะน้อย เจ้าจะมากินน้ำไม่ใช่หรือทำไมรีบด่วนกลับเสียล่ะ ลูกแกะเดินพลางตอบพลางไม่เหลียวหลังว่าช่างเถอะการกินน้ำของข้าไม่สำคัญเท่ากับการรอกินลูกแกะของท่านหรอก 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 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 ตัวละครสำคัญคือใครบ้างนะครับ นักเรียน อ่านเลยครับ ลูกแกะกับจระเข้นะครับ ต่อมาพอตัวละครสำคัญแล้วเป็นอะไรครับ ครูคณิตา</w:t>
      </w:r>
    </w:p>
    <w:p>
      <w:pPr>
        <w:pStyle w:val="BodyText"/>
      </w:pPr>
      <w:r>
        <w:t xml:space="preserve">(คุณครูคณิตา) 2. ก็คือเกี่ยวกับเรื่องสถานที่ค่ะ สถานที่เกิดขึ้นที่ไหนคะนักเรียนอ่านด้านบนหน้าจอเลยค่ะ สถานที่เกิดขึ้นที่ริบฝั่งแม่น้ำแห่นหนึ่งค่ะ</w:t>
      </w:r>
    </w:p>
    <w:p>
      <w:pPr>
        <w:pStyle w:val="BodyText"/>
      </w:pPr>
      <w:r>
        <w:t xml:space="preserve">(คุณครูปรเมษฐ) มีตัวละครแล้วใช่ไหมครับ 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 แผนผังอะไรเอ่ย เฉลยค่ะ 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ลูกแกะกระหายน้ำนะครับ แต่เมื่อไปถึงแม่น้ำกับเจอจระเข้นอนรอเยื่ออยู่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 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ผลของเหตุการณ์นั่นเองนะครับ ลูกแกะรอดชีวิตเพราะว่าไม่ได้ลงไปกินน้ำนะครับ สุดท้ายสำคัญมากที่ครูจะเน้นย้ำอยู่เสมอ ก็คือถูกต้องครับ ข้อคิดที่นำไปปรับใช้ในชีวิตนะครับ คนที่มีความฉลาดรอบคอบ ย่อม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 นักเรียน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 ครูมีใบงานมาทำให้นักเรียนทำนะครับ ให้นักเรียนอ่านเรื่องพญากงพญาพาน ส่ว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 ก็คือแจกใบงานให้นักเรียนค่ะ แล้วก็ชี้แจงใบงานให้เข้าใจนะคะ แล้วก็สามารถที่จะชี้แนะเพิ่มเติมได้ค่ะ 3. ก็คือให้นักเรียนปฏิบัติกิจกรรมอย่างเรียบร้อยค่ะ 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ยนแผนภาพโครงเรื่องค่ะ ย้ำอีกครั้งนะคะ ให้นักเรียนอ่านเรื่องพญากงพญาพานค่ะ แล้วเขียนแผนภาพโครงเรื่อง ซึ่งแผนภาพโครงเรื่องนี่คุณครูได้ทำกรอบสีสันเรียบร้อยแล้วนะคะ ฉะนั้น ให้นักเรียนเขียนลงไปในกรอบได้เลยค่ะ แต่เน้นย้ำนิดหนึ่งเราเรียนเกี่ยวกับเรื่องคัดลายมือแล้ว นักเรียนคะ นักเรียนจะต้องฝึกคัดลายมือเขียนให้สะอาดและลายมือสวยงามด้วยนะคะ เอาล่ะค่ะ เดี๋ยวเรามาเริ่มทำใบงานกันเลยดีกว่า ดีไหมคะ ครูปรเมษฐ</w:t>
      </w:r>
    </w:p>
    <w:p>
      <w:pPr>
        <w:pStyle w:val="BodyText"/>
      </w:pPr>
      <w:r>
        <w:t xml:space="preserve">(คุณครูปรเมษฐ) ดีครับ 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พญากงพญาพาน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 แต่ต้องตอบคำถามพร้อม ๆ กับครูนะครับ คำถามแรกนะครับ เรื่อง พญากงพญาพาน มีตัวละครใดบ้าง เด็ก ๆ ตอบคำถามเลยครับ 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 ตัวละครแรกนะคะ คือ พญากงค่ะ ตัวละครที่ 2 ค่ะ คือ พญาพานค่ะ ตัวละครที่ 3 คือ ยายหอมนะค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คุณครูปรเมษฐ</w:t>
      </w:r>
    </w:p>
    <w:p>
      <w:pPr>
        <w:pStyle w:val="BodyText"/>
      </w:pPr>
      <w:r>
        <w:t xml:space="preserve">(คุณครูปรเมษฐ) เรื่อง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ตอบคำถามครับ 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 3 จังหวัดด้วยค่ะ ก็คือจังหวัดแรกนะคะ จะเป็นจังหวัดกาญจนบุรี จังหวัดที่ 2 นะคะ เป็น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 เป็นชื่อเก่า ๆ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 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คือจังหวัดแรกนะคะ คือ กาญจนบุรี จังหวัดที่ 2 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 เหตุการณ์ในเรื่องพญากง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 ข้อสุดท้ายครับ ข้อที่ 5 ข้อคิดที่ได้จากเรื่องพญากงพญาพานคืออะไร นะครับ อันนี้เด็ก ๆ ช่วยกันตอบหน่อยครับ 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 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 ข้อคิดที่ได้จากเรื่องพญากงพญาพานนะครับ ก็คือการตัดสินใจโดยที่ไม่ได้ไตร่ตรองให้ดีก่อนเป็นเหตุให้เกิดการหายนะครับ เหมือนที่พญาพานฆ่าพ่อและยายหอมที่มีพระคุณนั่นเองนะครับ เคุณครูคณิตา นักเรียน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 พวกเรามาช่วยสรุปองค์ความรู้เรื่องการเขียนแผนภาพโครงเรื่องกันดีกว่าครับ นักเรียน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 คุณครูคณิตา คุณครูคณิตาช่วยอธิบายเสริม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ก็จะมีทั้งตัวละคร โครงเรื่องเหตุการณ์ ผลที่เกิดนะคะ แล้วก็ข้อคิดที่ได้ค่ะ 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งมีประโยชน์อย่างไร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และจับได้อย่างถูกต้องและแม่นยำมากขึ้นค่ะ นี่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ก็จบลงแต่เพียงเท่านี้นะครับ บทเรียนบทต่อไปเป็นวรรณคดีไทยเรื่องที่เด็ก ๆ ชอบมากเลย จากการติดตามละครเอย อ่านหนังสือเอยก็คือเรื่อง ขุนช้างขุนแผน เรียนตอน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 2. คือ พจนานุกรมค่ะ ถ้านักเรียนคนใดที่ไม่มีสามารถที่จะดูกับเพื่อนหรือไปยืมที่ห้องสมุดได้นะคะ ไม่ต้องกังวลนะคะ นักเรียนนักเรียนนี่อาจจะให้ความแบ่งปันกับเพื่อน ๆ ที่มี นักเรียนที่มีก็อาจจะแบ่งปันให้กับเพื่อนที่ไม่มีได้ร่วมกันใช้ร่วมกันศึกษาหาความรู้ถือว่าเป็นคุณธรรมในการแบ่งปันสิ่งดี ๆ ให้กันอีกอย่างหนึ่งค่ะ นักเรียนนี่ ถ้า… ใบงานก็ไม่มีอะไรก็ไม่มีแต่ถ้านักเรียนอยากเรียนรู้เพิ่มเติมนะคะ นักเรียนก็สามารถที่จะ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๑o นิทานพื้นบ้าน (การเขียนแผนภาพโครงเรื่อง) ๑๗ มิ.ย.๖๔ ฟารุต</dc:title>
  <dc:creator/>
  <cp:keywords/>
  <dcterms:created xsi:type="dcterms:W3CDTF">2022-02-04T04:29:47Z</dcterms:created>
  <dcterms:modified xsi:type="dcterms:W3CDTF">2022-02-04T04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0.00 น.</vt:lpwstr>
  </property>
  <property fmtid="{D5CDD505-2E9C-101B-9397-08002B2CF9AE}" pid="3" name="subtitle">
    <vt:lpwstr/>
  </property>
</Properties>
</file>